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B9159" w14:textId="6F70EE81" w:rsidR="00491B53" w:rsidRDefault="00582297" w:rsidP="0058229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2297">
        <w:rPr>
          <w:rFonts w:ascii="Times New Roman" w:hAnsi="Times New Roman" w:cs="Times New Roman"/>
          <w:b/>
          <w:bCs/>
          <w:sz w:val="28"/>
          <w:szCs w:val="28"/>
        </w:rPr>
        <w:t>DAFTAR PUSTAKA (APA Style</w:t>
      </w:r>
      <w:r w:rsidRPr="00582297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EA5AC2D" w14:textId="64CB1E60" w:rsidR="00582297" w:rsidRDefault="00582297" w:rsidP="0058229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F593598" w14:textId="0A2D3A8B" w:rsidR="00582297" w:rsidRDefault="00582297" w:rsidP="00582297">
      <w:pPr>
        <w:spacing w:after="0" w:line="36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sali, Rhenald. (2015). </w:t>
      </w:r>
      <w:r w:rsidRPr="00582297">
        <w:rPr>
          <w:rFonts w:ascii="Times New Roman" w:hAnsi="Times New Roman" w:cs="Times New Roman"/>
          <w:i/>
          <w:iCs/>
          <w:sz w:val="24"/>
          <w:szCs w:val="24"/>
        </w:rPr>
        <w:t>Change Leadership Non-Finito</w:t>
      </w:r>
      <w:r>
        <w:rPr>
          <w:rFonts w:ascii="Times New Roman" w:hAnsi="Times New Roman" w:cs="Times New Roman"/>
          <w:sz w:val="24"/>
          <w:szCs w:val="24"/>
        </w:rPr>
        <w:t>. Jakarta: Mizan.</w:t>
      </w:r>
    </w:p>
    <w:p w14:paraId="55986AF1" w14:textId="77777777" w:rsidR="00582297" w:rsidRDefault="00582297" w:rsidP="00582297">
      <w:pPr>
        <w:spacing w:after="0" w:line="360" w:lineRule="auto"/>
        <w:ind w:left="426" w:hanging="426"/>
        <w:rPr>
          <w:rFonts w:ascii="Times New Roman" w:hAnsi="Times New Roman" w:cs="Times New Roman"/>
          <w:sz w:val="24"/>
          <w:szCs w:val="24"/>
        </w:rPr>
      </w:pPr>
    </w:p>
    <w:p w14:paraId="17AAF8A9" w14:textId="3A51222A" w:rsidR="00582297" w:rsidRDefault="00582297" w:rsidP="00582297">
      <w:pPr>
        <w:spacing w:after="0" w:line="36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lekhudin, M. (2010). </w:t>
      </w:r>
      <w:r w:rsidRPr="00582297">
        <w:rPr>
          <w:rFonts w:ascii="Times New Roman" w:hAnsi="Times New Roman" w:cs="Times New Roman"/>
          <w:i/>
          <w:iCs/>
          <w:sz w:val="24"/>
          <w:szCs w:val="24"/>
        </w:rPr>
        <w:t>Sekolah Gratis di Teras Rumah</w:t>
      </w:r>
      <w:r>
        <w:rPr>
          <w:rFonts w:ascii="Times New Roman" w:hAnsi="Times New Roman" w:cs="Times New Roman"/>
          <w:sz w:val="24"/>
          <w:szCs w:val="24"/>
        </w:rPr>
        <w:t>. Jakarta: Intisari</w:t>
      </w:r>
    </w:p>
    <w:p w14:paraId="110F87EB" w14:textId="77777777" w:rsidR="00582297" w:rsidRDefault="00582297" w:rsidP="00582297">
      <w:pPr>
        <w:spacing w:after="0" w:line="360" w:lineRule="auto"/>
        <w:ind w:left="426" w:hanging="426"/>
        <w:rPr>
          <w:rFonts w:ascii="Times New Roman" w:hAnsi="Times New Roman" w:cs="Times New Roman"/>
          <w:sz w:val="24"/>
          <w:szCs w:val="24"/>
        </w:rPr>
      </w:pPr>
    </w:p>
    <w:p w14:paraId="332F03F6" w14:textId="534B768B" w:rsidR="00582297" w:rsidRDefault="00582297" w:rsidP="00582297">
      <w:pPr>
        <w:spacing w:after="0" w:line="36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oltz, Paul G. (1997). </w:t>
      </w:r>
      <w:r w:rsidRPr="00582297">
        <w:rPr>
          <w:rFonts w:ascii="Times New Roman" w:hAnsi="Times New Roman" w:cs="Times New Roman"/>
          <w:i/>
          <w:iCs/>
          <w:sz w:val="24"/>
          <w:szCs w:val="24"/>
        </w:rPr>
        <w:t>Adversity Quotient: Mengubah Hambatan Menjadi Peluang</w:t>
      </w:r>
      <w:r>
        <w:rPr>
          <w:rFonts w:ascii="Times New Roman" w:hAnsi="Times New Roman" w:cs="Times New Roman"/>
          <w:sz w:val="24"/>
          <w:szCs w:val="24"/>
        </w:rPr>
        <w:t xml:space="preserve"> (terjemahan). Jakarta: Grasindo.</w:t>
      </w:r>
    </w:p>
    <w:p w14:paraId="2D94D2D9" w14:textId="77777777" w:rsidR="00582297" w:rsidRDefault="00582297" w:rsidP="00582297">
      <w:pPr>
        <w:spacing w:after="0" w:line="360" w:lineRule="auto"/>
        <w:ind w:left="426" w:hanging="426"/>
        <w:rPr>
          <w:rFonts w:ascii="Times New Roman" w:hAnsi="Times New Roman" w:cs="Times New Roman"/>
          <w:sz w:val="24"/>
          <w:szCs w:val="24"/>
        </w:rPr>
      </w:pPr>
    </w:p>
    <w:p w14:paraId="7E6B8FB7" w14:textId="1BDDF88C" w:rsidR="00582297" w:rsidRDefault="00582297" w:rsidP="00582297">
      <w:pPr>
        <w:spacing w:after="0" w:line="36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Bambang. (2019). </w:t>
      </w:r>
      <w:r w:rsidRPr="00582297">
        <w:rPr>
          <w:rFonts w:ascii="Times New Roman" w:hAnsi="Times New Roman" w:cs="Times New Roman"/>
          <w:i/>
          <w:iCs/>
          <w:sz w:val="24"/>
          <w:szCs w:val="24"/>
        </w:rPr>
        <w:t>Mengubah Tangisan Menjadi Tulisan</w:t>
      </w:r>
      <w:r>
        <w:rPr>
          <w:rFonts w:ascii="Times New Roman" w:hAnsi="Times New Roman" w:cs="Times New Roman"/>
          <w:sz w:val="24"/>
          <w:szCs w:val="24"/>
        </w:rPr>
        <w:t>. Kompasiana. www.kompasiana.com</w:t>
      </w:r>
    </w:p>
    <w:p w14:paraId="31C598E1" w14:textId="0486ADA2" w:rsidR="00582297" w:rsidRDefault="00582297" w:rsidP="0058229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E2AD824" w14:textId="77777777" w:rsidR="00582297" w:rsidRDefault="00582297" w:rsidP="0058229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DBFD4AD" w14:textId="4169AD51" w:rsidR="00582297" w:rsidRDefault="00582297" w:rsidP="0058229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ber dari Internet</w:t>
      </w:r>
    </w:p>
    <w:p w14:paraId="10750451" w14:textId="1C3AFC85" w:rsidR="00582297" w:rsidRPr="00582297" w:rsidRDefault="00582297" w:rsidP="0058229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930B06">
          <w:rPr>
            <w:rStyle w:val="Hyperlink"/>
            <w:rFonts w:ascii="Times New Roman" w:hAnsi="Times New Roman" w:cs="Times New Roman"/>
            <w:sz w:val="24"/>
            <w:szCs w:val="24"/>
          </w:rPr>
          <w:t>https://www.kompasiana.com/bambangtrim/5c55a54712ae94621f2e9734/mengubah-tangisan-menjadi-tulisa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diakses tanggal 2 Februari 2019)</w:t>
      </w:r>
    </w:p>
    <w:sectPr w:rsidR="00582297" w:rsidRPr="005822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zG0MDcxsDA2NzJV0lEKTi0uzszPAykwrAUAnpJwnywAAAA="/>
  </w:docVars>
  <w:rsids>
    <w:rsidRoot w:val="00582297"/>
    <w:rsid w:val="00007DF3"/>
    <w:rsid w:val="001430FF"/>
    <w:rsid w:val="00257476"/>
    <w:rsid w:val="003F0DA9"/>
    <w:rsid w:val="00407A64"/>
    <w:rsid w:val="00582297"/>
    <w:rsid w:val="006150D1"/>
    <w:rsid w:val="0080238C"/>
    <w:rsid w:val="00BD36A5"/>
    <w:rsid w:val="00DC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16D3A"/>
  <w15:chartTrackingRefBased/>
  <w15:docId w15:val="{56A2EA41-FF2A-470F-90E6-3F5C41349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22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2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kompasiana.com/bambangtrim/5c55a54712ae94621f2e9734/mengubah-tangisan-menjadi-tulisa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B151EEA-8073-4110-B431-B2634C85E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emrajatiusnanto</dc:creator>
  <cp:keywords/>
  <dc:description/>
  <cp:lastModifiedBy>Indemrajatiusnanto</cp:lastModifiedBy>
  <cp:revision>1</cp:revision>
  <dcterms:created xsi:type="dcterms:W3CDTF">2022-08-18T05:29:00Z</dcterms:created>
  <dcterms:modified xsi:type="dcterms:W3CDTF">2022-08-18T05:40:00Z</dcterms:modified>
</cp:coreProperties>
</file>